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08177B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36A" w:rsidRDefault="003B5603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Syrian Refugees</w:t>
      </w:r>
    </w:p>
    <w:p w:rsidR="0008177B" w:rsidRPr="00C5736A" w:rsidRDefault="003B5603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C5736A" w:rsidRDefault="003B5603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C5736A" w:rsidRDefault="00A106AF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C5736A" w:rsidRDefault="00A106AF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C5736A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44CD5" w:rsidRPr="00C5736A" w:rsidRDefault="003B5603" w:rsidP="00C5736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yrian Refugees</w:t>
      </w:r>
    </w:p>
    <w:p w:rsidR="0026072D" w:rsidRPr="00C5736A" w:rsidRDefault="003B5603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t has been observed that a large number of individuals are standing against the Syrian refugees.</w:t>
      </w:r>
      <w:r w:rsidR="002825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</w:t>
      </w:r>
      <w:r w:rsidR="002825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ill some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erican</w:t>
      </w:r>
      <w:r w:rsidR="002825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s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resis</w:t>
      </w:r>
      <w:r w:rsidR="002825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ng the admission of refugees. One thing that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must be considered here is that these 31 states</w:t>
      </w:r>
      <w:r w:rsidR="002825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ing Republican governors.</w:t>
      </w:r>
      <w:r w:rsidR="007548E9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only 1500 refugees have actually been accepted in the U.S. since the year 2011.</w:t>
      </w:r>
      <w:r w:rsidR="006D52B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it was announced by Obama that a minimum of 10,000 Syrians refugees will be given the chance to enter the U.S. </w:t>
      </w:r>
      <w:r w:rsidR="00EB21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following</w:t>
      </w:r>
      <w:r w:rsidR="00EB21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</w:t>
      </w:r>
      <w:r w:rsidR="009C777E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E2B7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the fact </w:t>
      </w:r>
      <w:r w:rsidR="004E2B7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the authority over admitting refugees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4E2B7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he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United S</w:t>
      </w:r>
      <w:r w:rsidR="004E2B7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tate tends to rest with the federal government.</w:t>
      </w:r>
      <w:r w:rsidR="0046104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a rough estimate that about 250,0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0 or more individuals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perished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ce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fighting erupted</w:t>
      </w:r>
      <w:r w:rsidR="0046104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Syria following the year 2011.</w:t>
      </w:r>
      <w:r w:rsidR="002207E2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7B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per the United Nations, </w:t>
      </w:r>
      <w:r w:rsidR="008662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rians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8662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argest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displaced</w:t>
      </w:r>
      <w:r w:rsidR="008662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pulation of the world.</w:t>
      </w:r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ity of Syrians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struggle</w:t>
      </w:r>
      <w:proofErr w:type="gramEnd"/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d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sanctuary</w:t>
      </w:r>
      <w:r w:rsidR="003E1B6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Europe.</w:t>
      </w:r>
      <w:r w:rsidR="0046104F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5736A" w:rsidRPr="00C5736A" w:rsidRDefault="003B5603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14B87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On the other hand, Michigan is considered to be a welcoming state, and the history of immigration in Michigan is quite rich as well.</w:t>
      </w:r>
      <w:r w:rsidR="00EB48C3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overnors of Mississippi and Ohio have announced that their countries will not be allowing any Syrian refugee.</w:t>
      </w:r>
      <w:r w:rsidR="00846902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B016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ior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securitry</w:t>
      </w:r>
      <w:proofErr w:type="spellEnd"/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icial at</w:t>
      </w:r>
      <w:r w:rsidR="006B016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B016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te House </w:t>
      </w:r>
      <w:r w:rsidR="00846902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did attempt to allay concerns regarding the vetting of Syrian refugees.</w:t>
      </w:r>
      <w:r w:rsidR="006B016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60DE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per the official, </w:t>
      </w:r>
      <w:r w:rsidR="0084197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thorough</w:t>
      </w:r>
      <w:r w:rsidR="0084197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tting process </w:t>
      </w:r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proofErr w:type="spellStart"/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>inplaced</w:t>
      </w:r>
      <w:proofErr w:type="spellEnd"/>
      <w:r w:rsidR="0009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ch </w:t>
      </w:r>
      <w:bookmarkStart w:id="0" w:name="_GoBack"/>
      <w:bookmarkEnd w:id="0"/>
      <w:r w:rsidR="00841976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tends to include the Homeland Security Department, National Counter Terrorism Center, and Intelligence community.</w:t>
      </w:r>
      <w:r w:rsidR="00B92E99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nutshel</w:t>
      </w:r>
      <w:r w:rsidR="00E463EA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l, it can be said that the U.S. can make sure that everyone who is coming to the U.S. is being carefully screened.</w:t>
      </w:r>
      <w:r w:rsidR="00CF49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716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>In the current scenario, there is no</w:t>
      </w:r>
      <w:r w:rsidR="00AD0B0C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dible threat against Alabama.</w:t>
      </w:r>
      <w:r w:rsidR="00EF56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art from this, there is not a</w:t>
      </w:r>
      <w:r w:rsidR="00A433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gle</w:t>
      </w:r>
      <w:r w:rsidR="00EF561D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rian refugee who has been relocated to the state of Alabama.</w:t>
      </w:r>
      <w:r w:rsidR="006D52B8"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5736A" w:rsidRPr="00C5736A" w:rsidRDefault="00C5736A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2207E2" w:rsidRPr="00C5736A" w:rsidRDefault="00C5736A" w:rsidP="00C5736A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3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C5736A" w:rsidRPr="00C5736A" w:rsidRDefault="00C5736A" w:rsidP="00C5736A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C5736A">
        <w:rPr>
          <w:b w:val="0"/>
          <w:bCs w:val="0"/>
          <w:color w:val="000000"/>
        </w:rPr>
        <w:t>Ashley Fantz and Ben Brumfield, C. (2019). </w:t>
      </w:r>
      <w:r w:rsidRPr="00C5736A">
        <w:rPr>
          <w:b w:val="0"/>
          <w:bCs w:val="0"/>
          <w:i/>
          <w:iCs/>
          <w:color w:val="000000"/>
        </w:rPr>
        <w:t>Syrian refugees not welcome in 31 U.S. states - CNN</w:t>
      </w:r>
      <w:r w:rsidRPr="00C5736A">
        <w:rPr>
          <w:b w:val="0"/>
          <w:bCs w:val="0"/>
          <w:color w:val="000000"/>
        </w:rPr>
        <w:t>. </w:t>
      </w:r>
      <w:r w:rsidRPr="00C5736A">
        <w:rPr>
          <w:b w:val="0"/>
          <w:bCs w:val="0"/>
          <w:i/>
          <w:iCs/>
          <w:color w:val="000000"/>
        </w:rPr>
        <w:t>CNN</w:t>
      </w:r>
      <w:r w:rsidRPr="00C5736A">
        <w:rPr>
          <w:b w:val="0"/>
          <w:bCs w:val="0"/>
          <w:color w:val="000000"/>
        </w:rPr>
        <w:t>. Retrieved 12 June 2019, from https://edition.cnn.com/2015/11/16/world/paris-attacks-syrian-refugees-backlash/</w:t>
      </w:r>
    </w:p>
    <w:p w:rsidR="00C5736A" w:rsidRPr="00C5736A" w:rsidRDefault="00C5736A" w:rsidP="00C5736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5736A" w:rsidRPr="00C5736A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7F8F" w:rsidRDefault="005A7F8F">
      <w:pPr>
        <w:spacing w:after="0" w:line="240" w:lineRule="auto"/>
      </w:pPr>
      <w:r>
        <w:separator/>
      </w:r>
    </w:p>
  </w:endnote>
  <w:endnote w:type="continuationSeparator" w:id="0">
    <w:p w:rsidR="005A7F8F" w:rsidRDefault="005A7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7F8F" w:rsidRDefault="005A7F8F">
      <w:pPr>
        <w:spacing w:after="0" w:line="240" w:lineRule="auto"/>
      </w:pPr>
      <w:r>
        <w:separator/>
      </w:r>
    </w:p>
  </w:footnote>
  <w:footnote w:type="continuationSeparator" w:id="0">
    <w:p w:rsidR="005A7F8F" w:rsidRDefault="005A7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3B5603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744CD5">
      <w:rPr>
        <w:rFonts w:ascii="Times New Roman" w:hAnsi="Times New Roman" w:cs="Times New Roman"/>
        <w:sz w:val="24"/>
        <w:szCs w:val="24"/>
      </w:rPr>
      <w:t>REFUGEE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68750489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940E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3B560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EFUGEES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0940EC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40EC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14B87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04444"/>
    <w:rsid w:val="00210803"/>
    <w:rsid w:val="002126BC"/>
    <w:rsid w:val="00213F77"/>
    <w:rsid w:val="00217425"/>
    <w:rsid w:val="002207E2"/>
    <w:rsid w:val="002464FB"/>
    <w:rsid w:val="00247A02"/>
    <w:rsid w:val="0025247C"/>
    <w:rsid w:val="0026072D"/>
    <w:rsid w:val="00267851"/>
    <w:rsid w:val="002777E7"/>
    <w:rsid w:val="002804B8"/>
    <w:rsid w:val="0028256F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B5603"/>
    <w:rsid w:val="003D2612"/>
    <w:rsid w:val="003E0446"/>
    <w:rsid w:val="003E1B6F"/>
    <w:rsid w:val="003F30CE"/>
    <w:rsid w:val="003F421D"/>
    <w:rsid w:val="003F44E0"/>
    <w:rsid w:val="004059F0"/>
    <w:rsid w:val="00410AEC"/>
    <w:rsid w:val="00423CE9"/>
    <w:rsid w:val="0042675A"/>
    <w:rsid w:val="0043024F"/>
    <w:rsid w:val="00432057"/>
    <w:rsid w:val="00437761"/>
    <w:rsid w:val="00453F7A"/>
    <w:rsid w:val="00460349"/>
    <w:rsid w:val="0046104F"/>
    <w:rsid w:val="004637EA"/>
    <w:rsid w:val="00466BA3"/>
    <w:rsid w:val="004672E9"/>
    <w:rsid w:val="00471063"/>
    <w:rsid w:val="00487440"/>
    <w:rsid w:val="00487EC4"/>
    <w:rsid w:val="004A07E8"/>
    <w:rsid w:val="004D0EE0"/>
    <w:rsid w:val="004E2425"/>
    <w:rsid w:val="004E2B78"/>
    <w:rsid w:val="00506F1F"/>
    <w:rsid w:val="00511035"/>
    <w:rsid w:val="00525633"/>
    <w:rsid w:val="00525FDC"/>
    <w:rsid w:val="00550EFD"/>
    <w:rsid w:val="00594098"/>
    <w:rsid w:val="005A7F8F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A60DE"/>
    <w:rsid w:val="006B0166"/>
    <w:rsid w:val="006B1FF2"/>
    <w:rsid w:val="006B2BD3"/>
    <w:rsid w:val="006D52B8"/>
    <w:rsid w:val="006E156D"/>
    <w:rsid w:val="006E63B9"/>
    <w:rsid w:val="006F00AD"/>
    <w:rsid w:val="00701ACE"/>
    <w:rsid w:val="00706F79"/>
    <w:rsid w:val="00712960"/>
    <w:rsid w:val="00715E21"/>
    <w:rsid w:val="00726CF2"/>
    <w:rsid w:val="00744CD5"/>
    <w:rsid w:val="00747B4E"/>
    <w:rsid w:val="00752236"/>
    <w:rsid w:val="00753EE1"/>
    <w:rsid w:val="007548E9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1976"/>
    <w:rsid w:val="00842BFD"/>
    <w:rsid w:val="00846902"/>
    <w:rsid w:val="00862032"/>
    <w:rsid w:val="0086621D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04B6"/>
    <w:rsid w:val="00943EEF"/>
    <w:rsid w:val="00953628"/>
    <w:rsid w:val="009823FF"/>
    <w:rsid w:val="00987BE7"/>
    <w:rsid w:val="009A1682"/>
    <w:rsid w:val="009B5611"/>
    <w:rsid w:val="009C719E"/>
    <w:rsid w:val="009C777E"/>
    <w:rsid w:val="009D0DE3"/>
    <w:rsid w:val="009E485E"/>
    <w:rsid w:val="009E7DEA"/>
    <w:rsid w:val="009F426C"/>
    <w:rsid w:val="009F7DA0"/>
    <w:rsid w:val="00A106AF"/>
    <w:rsid w:val="00A20DB5"/>
    <w:rsid w:val="00A433A8"/>
    <w:rsid w:val="00A4374D"/>
    <w:rsid w:val="00A67E8F"/>
    <w:rsid w:val="00A92A12"/>
    <w:rsid w:val="00AA50C3"/>
    <w:rsid w:val="00AB2058"/>
    <w:rsid w:val="00AC574D"/>
    <w:rsid w:val="00AC5856"/>
    <w:rsid w:val="00AD0B0C"/>
    <w:rsid w:val="00AD33B3"/>
    <w:rsid w:val="00AD50DE"/>
    <w:rsid w:val="00B01520"/>
    <w:rsid w:val="00B0153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92E99"/>
    <w:rsid w:val="00BA1045"/>
    <w:rsid w:val="00BB7168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D28"/>
    <w:rsid w:val="00C30E9E"/>
    <w:rsid w:val="00C4062F"/>
    <w:rsid w:val="00C5356B"/>
    <w:rsid w:val="00C5736A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CF491D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E2065"/>
    <w:rsid w:val="00DF22BD"/>
    <w:rsid w:val="00E07F50"/>
    <w:rsid w:val="00E3227F"/>
    <w:rsid w:val="00E40F69"/>
    <w:rsid w:val="00E463EA"/>
    <w:rsid w:val="00E61F29"/>
    <w:rsid w:val="00E724C4"/>
    <w:rsid w:val="00E85934"/>
    <w:rsid w:val="00E95753"/>
    <w:rsid w:val="00E9582E"/>
    <w:rsid w:val="00EB0B02"/>
    <w:rsid w:val="00EB0E33"/>
    <w:rsid w:val="00EB2157"/>
    <w:rsid w:val="00EB48C3"/>
    <w:rsid w:val="00EB6D29"/>
    <w:rsid w:val="00EC34C1"/>
    <w:rsid w:val="00EC6E94"/>
    <w:rsid w:val="00EF1641"/>
    <w:rsid w:val="00EF561D"/>
    <w:rsid w:val="00F02DA3"/>
    <w:rsid w:val="00F2461F"/>
    <w:rsid w:val="00F268DB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3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3</cp:revision>
  <dcterms:created xsi:type="dcterms:W3CDTF">2019-06-12T14:18:00Z</dcterms:created>
  <dcterms:modified xsi:type="dcterms:W3CDTF">2019-06-12T14:24:00Z</dcterms:modified>
</cp:coreProperties>
</file>